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62B6" w:rsidRDefault="0098261A" w:rsidP="001A62B6">
      <w:pPr>
        <w:pStyle w:val="Heading2"/>
        <w:contextualSpacing w:val="0"/>
      </w:pPr>
      <w:bookmarkStart w:id="0" w:name="_Toc479328535"/>
      <w:r>
        <w:t>3.</w:t>
      </w:r>
      <w:r w:rsidR="00E2030E">
        <w:t>4</w:t>
      </w:r>
      <w:r w:rsidR="001A62B6">
        <w:t xml:space="preserve"> </w:t>
      </w:r>
      <w:bookmarkEnd w:id="0"/>
      <w:r w:rsidR="00E2030E">
        <w:t xml:space="preserve">Manage Professor </w:t>
      </w:r>
      <w:r w:rsidR="00982E42">
        <w:t>Data</w:t>
      </w:r>
    </w:p>
    <w:p w:rsidR="001A62B6" w:rsidRDefault="001A62B6" w:rsidP="001A62B6">
      <w:r>
        <w:t>Upon creating a new semester, importing to an existing semester or editing an existing semester.</w:t>
      </w:r>
    </w:p>
    <w:p w:rsidR="001A62B6" w:rsidRDefault="001A62B6" w:rsidP="001A62B6">
      <w:pPr>
        <w:pStyle w:val="Heading3"/>
        <w:contextualSpacing w:val="0"/>
      </w:pPr>
      <w:bookmarkStart w:id="1" w:name="_Toc479328536"/>
      <w:r>
        <w:t>3.1.1 Description</w:t>
      </w:r>
      <w:bookmarkEnd w:id="1"/>
    </w:p>
    <w:p w:rsidR="001A62B6" w:rsidRDefault="001A62B6" w:rsidP="001A62B6">
      <w:pPr>
        <w:rPr>
          <w:sz w:val="24"/>
          <w:szCs w:val="24"/>
        </w:rPr>
      </w:pPr>
      <w:r>
        <w:rPr>
          <w:sz w:val="24"/>
          <w:szCs w:val="24"/>
        </w:rPr>
        <w:t xml:space="preserve">An Office Administrator who has been authenticated can store faculty information through importing a registrar’s file during the creation of a new semester or importing a registrar’s file to an existing </w:t>
      </w:r>
      <w:r w:rsidRPr="00663A20">
        <w:rPr>
          <w:noProof/>
          <w:sz w:val="24"/>
          <w:szCs w:val="24"/>
        </w:rPr>
        <w:t>semester</w:t>
      </w:r>
      <w:r>
        <w:rPr>
          <w:sz w:val="24"/>
          <w:szCs w:val="24"/>
        </w:rPr>
        <w:t xml:space="preserve"> or modifying an existing semester’s data fields. </w:t>
      </w:r>
    </w:p>
    <w:p w:rsidR="001A62B6" w:rsidRDefault="001A62B6" w:rsidP="001A62B6">
      <w:pPr>
        <w:pStyle w:val="Heading3"/>
        <w:contextualSpacing w:val="0"/>
      </w:pPr>
      <w:bookmarkStart w:id="2" w:name="_Toc479328537"/>
      <w:r>
        <w:t>3.1.2 Functional requirements</w:t>
      </w:r>
      <w:bookmarkEnd w:id="2"/>
    </w:p>
    <w:p w:rsidR="00320754" w:rsidRDefault="00320754" w:rsidP="00320754">
      <w:r>
        <w:tab/>
        <w:t xml:space="preserve">Once the selection for the semester is made the admin has the ability to see the </w:t>
      </w:r>
    </w:p>
    <w:p w:rsidR="001A62B6" w:rsidRDefault="00031FD1" w:rsidP="00320754">
      <w:pPr>
        <w:ind w:firstLine="720"/>
      </w:pPr>
      <w:r>
        <w:t>Professors in the system</w:t>
      </w:r>
      <w:r w:rsidR="00320754">
        <w:t xml:space="preserve">. </w:t>
      </w:r>
    </w:p>
    <w:p w:rsidR="004839B5" w:rsidRDefault="004839B5" w:rsidP="00320754">
      <w:pPr>
        <w:ind w:firstLine="720"/>
      </w:pPr>
    </w:p>
    <w:p w:rsidR="004839B5" w:rsidRDefault="004839B5" w:rsidP="00031FD1">
      <w:pPr>
        <w:ind w:left="720"/>
      </w:pPr>
      <w:r>
        <w:t xml:space="preserve">Upon selecting </w:t>
      </w:r>
      <w:r w:rsidR="00031FD1">
        <w:t>the P</w:t>
      </w:r>
      <w:r>
        <w:t xml:space="preserve">rofessor </w:t>
      </w:r>
      <w:r w:rsidR="00031FD1">
        <w:t xml:space="preserve">Tab </w:t>
      </w:r>
      <w:r>
        <w:t>there are two options a person may either select a professor that is already in the system or</w:t>
      </w:r>
      <w:r w:rsidR="00031FD1">
        <w:t xml:space="preserve"> press an Add button which allows you to add a new P</w:t>
      </w:r>
      <w:r>
        <w:t>rofessor t</w:t>
      </w:r>
      <w:r w:rsidR="00031FD1">
        <w:t>o the list of already existing Professors.</w:t>
      </w:r>
    </w:p>
    <w:p w:rsidR="004839B5" w:rsidRDefault="004839B5" w:rsidP="00320754">
      <w:pPr>
        <w:ind w:firstLine="720"/>
      </w:pPr>
    </w:p>
    <w:p w:rsidR="004839B5" w:rsidRDefault="00031FD1" w:rsidP="00005854">
      <w:pPr>
        <w:ind w:left="720"/>
      </w:pPr>
      <w:r>
        <w:t xml:space="preserve">When you click on the Add button you are able to add a new Professor to the list. In </w:t>
      </w:r>
      <w:r w:rsidR="0079036D">
        <w:t>order to</w:t>
      </w:r>
      <w:r>
        <w:t xml:space="preserve"> add the Professor you will need </w:t>
      </w:r>
      <w:r w:rsidR="0079036D">
        <w:t>the following information;</w:t>
      </w:r>
      <w:r>
        <w:t xml:space="preserve"> name, semester, office number, d</w:t>
      </w:r>
      <w:r w:rsidR="00005854">
        <w:t>epartment, and e-mail.</w:t>
      </w:r>
    </w:p>
    <w:p w:rsidR="00005854" w:rsidRDefault="00005854" w:rsidP="00005854">
      <w:pPr>
        <w:ind w:left="720"/>
      </w:pPr>
    </w:p>
    <w:p w:rsidR="00005854" w:rsidRDefault="00005854" w:rsidP="00005854">
      <w:pPr>
        <w:ind w:left="720"/>
      </w:pPr>
      <w:r>
        <w:t xml:space="preserve">When you click on the Professor that is already on the system you will find an Edit button which will allow you to edit </w:t>
      </w:r>
      <w:r w:rsidR="0079036D">
        <w:t xml:space="preserve">the </w:t>
      </w:r>
      <w:r>
        <w:t xml:space="preserve">Professor </w:t>
      </w:r>
      <w:r w:rsidR="0079036D">
        <w:t>i</w:t>
      </w:r>
      <w:bookmarkStart w:id="3" w:name="_GoBack"/>
      <w:bookmarkEnd w:id="3"/>
      <w:r>
        <w:t xml:space="preserve">nformation. </w:t>
      </w:r>
    </w:p>
    <w:p w:rsidR="00693E83" w:rsidRDefault="001A62B6" w:rsidP="001A62B6">
      <w:r>
        <w:t xml:space="preserve"> </w:t>
      </w:r>
    </w:p>
    <w:sectPr w:rsidR="00693E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s7Q0MTAwtDA3MjBX0lEKTi0uzszPAykwrAUALHndZiwAAAA="/>
  </w:docVars>
  <w:rsids>
    <w:rsidRoot w:val="001A62B6"/>
    <w:rsid w:val="00005854"/>
    <w:rsid w:val="00031FD1"/>
    <w:rsid w:val="001A62B6"/>
    <w:rsid w:val="00320754"/>
    <w:rsid w:val="004839B5"/>
    <w:rsid w:val="00663A20"/>
    <w:rsid w:val="00693E83"/>
    <w:rsid w:val="0079036D"/>
    <w:rsid w:val="009627FD"/>
    <w:rsid w:val="0098261A"/>
    <w:rsid w:val="00982E42"/>
    <w:rsid w:val="00C1240D"/>
    <w:rsid w:val="00E2030E"/>
    <w:rsid w:val="00F95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D171CB-4A65-42F3-817F-D5C10B1DD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A62B6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rsid w:val="001A62B6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1A62B6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1A62B6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62B6"/>
    <w:rPr>
      <w:rFonts w:ascii="Arial" w:eastAsia="Arial" w:hAnsi="Arial" w:cs="Arial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A62B6"/>
    <w:rPr>
      <w:rFonts w:ascii="Arial" w:eastAsia="Arial" w:hAnsi="Arial" w:cs="Arial"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1A62B6"/>
    <w:rPr>
      <w:rFonts w:ascii="Arial" w:eastAsia="Arial" w:hAnsi="Arial" w:cs="Arial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Lewis</dc:creator>
  <cp:keywords/>
  <dc:description/>
  <cp:lastModifiedBy>Marryum Jamal</cp:lastModifiedBy>
  <cp:revision>9</cp:revision>
  <dcterms:created xsi:type="dcterms:W3CDTF">2017-04-09T23:19:00Z</dcterms:created>
  <dcterms:modified xsi:type="dcterms:W3CDTF">2017-04-22T22:13:00Z</dcterms:modified>
</cp:coreProperties>
</file>